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C4853" w14:textId="2B658F35" w:rsidR="004B5BFB" w:rsidRDefault="00626F20" w:rsidP="00DA60C2">
      <w:pPr>
        <w:bidi/>
        <w:jc w:val="center"/>
        <w:rPr>
          <w:rFonts w:cs="B Nazanin"/>
          <w:b/>
          <w:bCs/>
          <w:sz w:val="28"/>
          <w:szCs w:val="28"/>
        </w:rPr>
      </w:pPr>
      <w:r>
        <w:rPr>
          <w:rFonts w:ascii="IranNastaliq" w:hAnsi="IranNastaliq" w:cs="IranNastaliq"/>
          <w:b/>
          <w:bCs/>
          <w:noProof/>
          <w:color w:val="00B050"/>
          <w:sz w:val="96"/>
          <w:szCs w:val="96"/>
          <w:rtl/>
          <w:lang w:val="ar-SA"/>
        </w:rPr>
        <w:drawing>
          <wp:anchor distT="0" distB="0" distL="114300" distR="114300" simplePos="0" relativeHeight="251660288" behindDoc="0" locked="0" layoutInCell="1" allowOverlap="1" wp14:anchorId="17DF9D31" wp14:editId="1DDB0250">
            <wp:simplePos x="0" y="0"/>
            <wp:positionH relativeFrom="margin">
              <wp:align>right</wp:align>
            </wp:positionH>
            <wp:positionV relativeFrom="paragraph">
              <wp:posOffset>276225</wp:posOffset>
            </wp:positionV>
            <wp:extent cx="1031441" cy="12763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441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2D7D1B" w14:textId="6F9B1445" w:rsidR="008253B6" w:rsidRPr="008253B6" w:rsidRDefault="008253B6" w:rsidP="008253B6">
      <w:pPr>
        <w:bidi/>
        <w:jc w:val="center"/>
        <w:rPr>
          <w:rFonts w:ascii="IranNastaliq" w:hAnsi="IranNastaliq" w:cs="IranNastaliq"/>
          <w:b/>
          <w:bCs/>
          <w:color w:val="00B050"/>
          <w:sz w:val="96"/>
          <w:szCs w:val="96"/>
        </w:rPr>
      </w:pPr>
      <w:r>
        <w:rPr>
          <w:rFonts w:ascii="IranNastaliq" w:hAnsi="IranNastaliq" w:cs="IranNastaliq"/>
          <w:b/>
          <w:bCs/>
          <w:noProof/>
          <w:color w:val="00B050"/>
          <w:sz w:val="96"/>
          <w:szCs w:val="96"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B79CA8" wp14:editId="40A182C5">
                <wp:simplePos x="0" y="0"/>
                <wp:positionH relativeFrom="column">
                  <wp:posOffset>-447675</wp:posOffset>
                </wp:positionH>
                <wp:positionV relativeFrom="paragraph">
                  <wp:posOffset>988060</wp:posOffset>
                </wp:positionV>
                <wp:extent cx="7229475" cy="4191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2947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05AAA9" w14:textId="1A192BA1" w:rsidR="008253B6" w:rsidRPr="008253B6" w:rsidRDefault="008253B6" w:rsidP="008253B6">
                            <w:pPr>
                              <w:bidi/>
                              <w:jc w:val="center"/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8253B6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شاپای الکترونیکی: 9804 </w:t>
                            </w:r>
                            <w:r w:rsidRPr="008253B6"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–</w:t>
                            </w:r>
                            <w:r w:rsidRPr="008253B6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2716 </w:t>
                            </w:r>
                            <w:r w:rsidRPr="008253B6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و</w:t>
                            </w:r>
                            <w:r w:rsidRPr="008253B6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شاپای چاپی: 0632 - 27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5B79CA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35.25pt;margin-top:77.8pt;width:569.25pt;height:3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" fillcolor="white [3201]" stroked="f" strokeweight=".5pt">
                <v:textbox>
                  <w:txbxContent>
                    <w:p w14:paraId="0505AAA9" w14:textId="1A192BA1" w:rsidR="008253B6" w:rsidRPr="008253B6" w:rsidRDefault="008253B6" w:rsidP="008253B6">
                      <w:pPr>
                        <w:bidi/>
                        <w:jc w:val="center"/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8253B6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شاپای الکترونیکی: 9804 </w:t>
                      </w:r>
                      <w:r w:rsidRPr="008253B6"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fa-IR"/>
                        </w:rPr>
                        <w:t>–</w:t>
                      </w:r>
                      <w:r w:rsidRPr="008253B6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 2716 </w:t>
                      </w:r>
                      <w:r w:rsidRPr="008253B6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و</w:t>
                      </w:r>
                      <w:r w:rsidRPr="008253B6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 شاپای چاپی: 0632 - 2717</w:t>
                      </w:r>
                    </w:p>
                  </w:txbxContent>
                </v:textbox>
              </v:shape>
            </w:pict>
          </mc:Fallback>
        </mc:AlternateContent>
      </w:r>
      <w:r w:rsidR="00A91AAE" w:rsidRPr="00A91AAE">
        <w:rPr>
          <w:rFonts w:ascii="IranNastaliq" w:hAnsi="IranNastaliq" w:cs="IranNastaliq"/>
          <w:b/>
          <w:bCs/>
          <w:color w:val="00B050"/>
          <w:sz w:val="96"/>
          <w:szCs w:val="96"/>
          <w:rtl/>
        </w:rPr>
        <w:t>مجله ایمنی زیستی</w:t>
      </w:r>
    </w:p>
    <w:p w14:paraId="23FCF693" w14:textId="7DC59291" w:rsidR="00DA60C2" w:rsidRDefault="00DA60C2" w:rsidP="008253B6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14:paraId="3A8C1B0D" w14:textId="076734A0" w:rsidR="00EE30F2" w:rsidRDefault="00DA60C2" w:rsidP="00BA248D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4B5BFB">
        <w:rPr>
          <w:rFonts w:cs="B Nazanin" w:hint="cs"/>
          <w:sz w:val="24"/>
          <w:szCs w:val="24"/>
          <w:rtl/>
        </w:rPr>
        <w:t>‌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A248D">
        <w:rPr>
          <w:rFonts w:cs="B Nazanin" w:hint="cs"/>
          <w:sz w:val="24"/>
          <w:szCs w:val="24"/>
          <w:rtl/>
        </w:rPr>
        <w:t>کر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A248D">
        <w:rPr>
          <w:rFonts w:cs="B Nazanin" w:hint="cs"/>
          <w:sz w:val="24"/>
          <w:szCs w:val="24"/>
          <w:rtl/>
        </w:rPr>
        <w:t>نکرد</w:t>
      </w:r>
      <w:r w:rsidR="002752A5" w:rsidRPr="00B842B2">
        <w:rPr>
          <w:rFonts w:cs="B Nazanin" w:hint="cs"/>
          <w:sz w:val="24"/>
          <w:szCs w:val="24"/>
          <w:rtl/>
        </w:rPr>
        <w:t>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BA248D">
        <w:rPr>
          <w:rFonts w:cs="B Nazanin" w:hint="cs"/>
          <w:sz w:val="24"/>
          <w:szCs w:val="24"/>
          <w:rtl/>
        </w:rPr>
        <w:t>کند</w:t>
      </w:r>
      <w:r w:rsidR="00EB219A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BA248D">
        <w:rPr>
          <w:rFonts w:cs="B Nazanin" w:hint="cs"/>
          <w:sz w:val="24"/>
          <w:szCs w:val="24"/>
          <w:rtl/>
        </w:rPr>
        <w:t>کن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4B5BFB">
        <w:rPr>
          <w:rFonts w:cs="B Nazanin" w:hint="cs"/>
          <w:sz w:val="24"/>
          <w:szCs w:val="24"/>
          <w:rtl/>
        </w:rPr>
        <w:t>غیر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A248D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2BF69DA9" w14:textId="69486457"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2F8F8B17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2F0B315D" w14:textId="73373E3D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5B7195E0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5D623DA2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30D7CD98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61F70AB2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569D3C53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1CE34A11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11908513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6920274C" w14:textId="633F5EFB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FD2238">
              <w:rPr>
                <w:rFonts w:cs="B Nazanin" w:hint="cs"/>
                <w:sz w:val="24"/>
                <w:szCs w:val="24"/>
                <w:rtl/>
              </w:rPr>
              <w:t>ه (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 w:rsidR="00FD2238">
              <w:rPr>
                <w:rFonts w:cs="B Nazanin" w:hint="cs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FD2238">
              <w:rPr>
                <w:rFonts w:cs="B Nazanin" w:hint="cs"/>
                <w:sz w:val="24"/>
                <w:szCs w:val="24"/>
                <w:rtl/>
              </w:rPr>
              <w:t>غیره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A248D">
              <w:rPr>
                <w:rFonts w:cs="B Nazanin" w:hint="cs"/>
                <w:sz w:val="24"/>
                <w:szCs w:val="24"/>
                <w:rtl/>
              </w:rPr>
              <w:t>ک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54CC3B7D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6641CB60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04DE40B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7327866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524187E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3D062CE1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3A132093" w14:textId="1AD6E8B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="00090CDD"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="00090CDD"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="00090CDD"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090CDD">
              <w:rPr>
                <w:rFonts w:cs="B Nazanin" w:hint="cs"/>
                <w:sz w:val="24"/>
                <w:szCs w:val="24"/>
                <w:rtl/>
              </w:rPr>
              <w:t>ه (</w:t>
            </w:r>
            <w:r w:rsidR="00090CDD"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 w:rsidR="00090CDD">
              <w:rPr>
                <w:rFonts w:cs="B Nazanin" w:hint="cs"/>
                <w:sz w:val="24"/>
                <w:szCs w:val="24"/>
                <w:rtl/>
              </w:rPr>
              <w:t>)</w:t>
            </w:r>
            <w:r w:rsidR="00090CD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0AD56C0A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220E886E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389E7DCC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34CBD7F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2294AEE4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79069686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F49B97" w14:textId="60428503" w:rsidR="0077204A" w:rsidRDefault="0077204A" w:rsidP="00F32E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="00090CDD"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="00090CDD"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="00090CDD"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090CDD">
              <w:rPr>
                <w:rFonts w:cs="B Nazanin" w:hint="cs"/>
                <w:sz w:val="24"/>
                <w:szCs w:val="24"/>
                <w:rtl/>
              </w:rPr>
              <w:t>ه (</w:t>
            </w:r>
            <w:r w:rsidR="00090CDD"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 w:rsidR="00090CDD">
              <w:rPr>
                <w:rFonts w:cs="B Nazanin" w:hint="cs"/>
                <w:sz w:val="24"/>
                <w:szCs w:val="24"/>
                <w:rtl/>
              </w:rPr>
              <w:t>)</w:t>
            </w:r>
            <w:r w:rsidR="00090CD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دریافت </w:t>
            </w:r>
            <w:r w:rsidR="00F32E90">
              <w:rPr>
                <w:rFonts w:cs="B Nazanin" w:hint="cs"/>
                <w:sz w:val="24"/>
                <w:szCs w:val="24"/>
                <w:rtl/>
              </w:rPr>
              <w:t>کن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634A3568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3301C041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53953A1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0EFC288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2F400BF1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0CC97896" w14:textId="580E1336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090CDD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3381B2D8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2823C72B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F9C8AB1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11B6DCC4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569B3023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4716F3FE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1A9298E4" w14:textId="77777777" w:rsidR="00A600A0" w:rsidRDefault="00A600A0" w:rsidP="00A600A0">
      <w:pPr>
        <w:tabs>
          <w:tab w:val="left" w:pos="360"/>
        </w:tabs>
        <w:bidi/>
      </w:pPr>
    </w:p>
    <w:sectPr w:rsidR="00A600A0" w:rsidSect="000C6EFD">
      <w:pgSz w:w="12240" w:h="15840"/>
      <w:pgMar w:top="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0CDD"/>
    <w:rsid w:val="00097690"/>
    <w:rsid w:val="000A4D8B"/>
    <w:rsid w:val="000B05A4"/>
    <w:rsid w:val="000C6EFD"/>
    <w:rsid w:val="000D6F0D"/>
    <w:rsid w:val="001061C6"/>
    <w:rsid w:val="00141CA9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B5BFB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26F20"/>
    <w:rsid w:val="0063548A"/>
    <w:rsid w:val="006735DD"/>
    <w:rsid w:val="00696195"/>
    <w:rsid w:val="006B4722"/>
    <w:rsid w:val="006B518B"/>
    <w:rsid w:val="006C4640"/>
    <w:rsid w:val="006D2A33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253B6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91AAE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A248D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DC3CB7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32E90"/>
    <w:rsid w:val="00F42C60"/>
    <w:rsid w:val="00F612B7"/>
    <w:rsid w:val="00F95C9B"/>
    <w:rsid w:val="00FD2238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AC687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14FD9-9CA8-4801-B189-055B276A2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User</cp:lastModifiedBy>
  <cp:revision>11</cp:revision>
  <cp:lastPrinted>2019-07-09T09:08:00Z</cp:lastPrinted>
  <dcterms:created xsi:type="dcterms:W3CDTF">2026-02-03T07:07:00Z</dcterms:created>
  <dcterms:modified xsi:type="dcterms:W3CDTF">2026-02-03T07:19:00Z</dcterms:modified>
</cp:coreProperties>
</file>